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265C1F94" w:rsidR="001C155C" w:rsidRDefault="00CB48D3" w:rsidP="0007587A">
      <w:pPr>
        <w:pStyle w:val="Title"/>
        <w:jc w:val="center"/>
      </w:pPr>
      <w:r>
        <w:t>ease the stres</w:t>
      </w:r>
      <w:r w:rsidR="008C6ADE">
        <w:t>S</w:t>
      </w:r>
    </w:p>
    <w:p w14:paraId="7C0DEAF4" w14:textId="67F7DE33" w:rsidR="0007587A" w:rsidRDefault="008C6ADE" w:rsidP="0007587A">
      <w:pPr>
        <w:pStyle w:val="Title"/>
        <w:jc w:val="center"/>
      </w:pPr>
      <w:r>
        <w:rPr>
          <w:rStyle w:val="Heading2Char"/>
        </w:rPr>
        <w:t>Stressors and Creating Calm</w:t>
      </w:r>
    </w:p>
    <w:p w14:paraId="633FA7B3" w14:textId="100CBEB7" w:rsidR="006536B1" w:rsidRDefault="006536B1" w:rsidP="006536B1"/>
    <w:p w14:paraId="53FD2D99" w14:textId="77777777" w:rsidR="002D520A" w:rsidRPr="006536B1" w:rsidRDefault="002D520A" w:rsidP="006536B1"/>
    <w:p w14:paraId="0EE89831" w14:textId="77777777" w:rsidR="008D5802" w:rsidRDefault="008D5802" w:rsidP="008D580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0C233664" w14:textId="77777777" w:rsidR="008D5802" w:rsidRDefault="008D5802" w:rsidP="008D5802">
      <w:pPr>
        <w:spacing w:after="0"/>
      </w:pPr>
    </w:p>
    <w:p w14:paraId="3DEA62B6" w14:textId="77777777" w:rsidR="008D5802" w:rsidRPr="00D901CF" w:rsidRDefault="008D5802" w:rsidP="008D5802">
      <w:pPr>
        <w:spacing w:after="0"/>
        <w:rPr>
          <w:b/>
          <w:bCs/>
          <w:color w:val="000000" w:themeColor="text1"/>
        </w:rPr>
      </w:pPr>
      <w:r w:rsidRPr="00D901CF">
        <w:rPr>
          <w:b/>
          <w:bCs/>
        </w:rPr>
        <w:t>Summary:</w:t>
      </w:r>
      <w:r w:rsidRPr="00D901CF">
        <w:rPr>
          <w:b/>
          <w:bCs/>
          <w:color w:val="F45C21" w:themeColor="accent2"/>
        </w:rPr>
        <w:tab/>
      </w:r>
    </w:p>
    <w:p w14:paraId="33270A4D" w14:textId="40DF6153" w:rsidR="003807E1" w:rsidRDefault="00A84579" w:rsidP="0027794A">
      <w:pPr>
        <w:rPr>
          <w:rStyle w:val="eop"/>
          <w:rFonts w:ascii="Arial" w:eastAsiaTheme="majorEastAsia" w:hAnsi="Arial" w:cs="Arial"/>
          <w:color w:val="000000"/>
        </w:rPr>
      </w:pPr>
      <w:r>
        <w:rPr>
          <w:rStyle w:val="normaltextrun"/>
          <w:rFonts w:ascii="Arial" w:eastAsiaTheme="majorEastAsia" w:hAnsi="Arial" w:cs="Arial"/>
          <w:color w:val="000000"/>
        </w:rPr>
        <w:t>In the second session of Ease the Stress</w:t>
      </w:r>
      <w:r w:rsidR="009D5667">
        <w:rPr>
          <w:rStyle w:val="normaltextrun"/>
          <w:rFonts w:ascii="Arial" w:eastAsiaTheme="majorEastAsia" w:hAnsi="Arial" w:cs="Arial"/>
          <w:color w:val="000000"/>
        </w:rPr>
        <w:t xml:space="preserve">, we examined the four types of stressors: major life changes, catastrophic events, daily hassles and ambient stressors. </w:t>
      </w:r>
      <w:r w:rsidR="006246D0">
        <w:rPr>
          <w:rStyle w:val="normaltextrun"/>
          <w:rFonts w:ascii="Arial" w:eastAsiaTheme="majorEastAsia" w:hAnsi="Arial" w:cs="Arial"/>
          <w:color w:val="000000"/>
        </w:rPr>
        <w:t>We introduced three coping strategies including meditation, spending time with plants and in nature and creating a calm space</w:t>
      </w:r>
      <w:r w:rsidR="002E0702">
        <w:rPr>
          <w:rStyle w:val="normaltextrun"/>
          <w:rFonts w:ascii="Arial" w:eastAsiaTheme="majorEastAsia" w:hAnsi="Arial" w:cs="Arial"/>
          <w:color w:val="000000"/>
        </w:rPr>
        <w:t>. We also identified an area of focus in our own lives based on stress and stressors.</w:t>
      </w:r>
    </w:p>
    <w:p w14:paraId="37766C16" w14:textId="050F5035" w:rsidR="002D520A" w:rsidRDefault="00E14B15" w:rsidP="0027321A">
      <w:r w:rsidRPr="0027321A">
        <w:rPr>
          <w:i/>
          <w:iCs/>
        </w:rPr>
        <w:t>“Flowers always make people better, happier, and more helpful; they are sunshine, food and medicine for the soul.”</w:t>
      </w:r>
      <w:r>
        <w:t xml:space="preserve"> -Luther Burbank</w:t>
      </w:r>
    </w:p>
    <w:p w14:paraId="0AA09BB3" w14:textId="77777777" w:rsidR="0027794A" w:rsidRPr="0027794A" w:rsidRDefault="0027794A" w:rsidP="0027794A"/>
    <w:p w14:paraId="37AD4BB7" w14:textId="32CB2C7C" w:rsidR="00C22307" w:rsidRDefault="00C22307" w:rsidP="00C22307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22307" w14:paraId="51022027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0E3E8E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1003BC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26950D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98505B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34FAB3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322B98F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D4F812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1B8E36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651023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9906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2ADF307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8BBB20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CCF24C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25EC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4EBC042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3A93199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CE094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7AA9FB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F74D0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35262E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2A87BBC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123E6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F1C7B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00F6C52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3C9F22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4B1B84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BB27C5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5F6F2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DCFE5DF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D957D3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58A2A5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8645ECC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E20F7F5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545414BB" w14:textId="77777777" w:rsidR="006D71FC" w:rsidRDefault="006D71FC" w:rsidP="00176697">
      <w:pPr>
        <w:pStyle w:val="Title"/>
        <w:jc w:val="center"/>
      </w:pPr>
    </w:p>
    <w:p w14:paraId="3B87CEFE" w14:textId="719C9B37" w:rsidR="00E9267F" w:rsidRDefault="00E9267F" w:rsidP="002B0457">
      <w:pPr>
        <w:spacing w:line="259" w:lineRule="auto"/>
        <w:jc w:val="center"/>
      </w:pPr>
      <w:r>
        <w:br w:type="page"/>
      </w:r>
      <w:r w:rsidR="00C1529A" w:rsidRPr="00C1529A">
        <w:rPr>
          <w:noProof/>
        </w:rPr>
        <w:lastRenderedPageBreak/>
        <w:drawing>
          <wp:inline distT="0" distB="0" distL="0" distR="0" wp14:anchorId="1E45042B" wp14:editId="724B388B">
            <wp:extent cx="5899471" cy="90678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36" t="1672" r="10111" b="2330"/>
                    <a:stretch/>
                  </pic:blipFill>
                  <pic:spPr bwMode="auto">
                    <a:xfrm>
                      <a:off x="0" y="0"/>
                      <a:ext cx="5904165" cy="907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7C35B9" w14:textId="1F58455B" w:rsidR="006E6BE1" w:rsidRDefault="006E6BE1" w:rsidP="006E6BE1">
      <w:pPr>
        <w:pStyle w:val="Title"/>
        <w:jc w:val="center"/>
      </w:pPr>
      <w:r>
        <w:lastRenderedPageBreak/>
        <w:t>ease the stres</w:t>
      </w:r>
      <w:r w:rsidR="0080688E">
        <w:t>S</w:t>
      </w:r>
    </w:p>
    <w:p w14:paraId="4625F2EB" w14:textId="2AA183CE" w:rsidR="006E6BE1" w:rsidRDefault="006E6BE1" w:rsidP="006E6BE1">
      <w:pPr>
        <w:pStyle w:val="Title"/>
        <w:jc w:val="center"/>
      </w:pPr>
      <w:r>
        <w:rPr>
          <w:rStyle w:val="Heading2Char"/>
        </w:rPr>
        <w:t>Stressors and Creati</w:t>
      </w:r>
      <w:r w:rsidR="004D45A1">
        <w:rPr>
          <w:rStyle w:val="Heading2Char"/>
        </w:rPr>
        <w:t>ng CALM</w:t>
      </w:r>
    </w:p>
    <w:p w14:paraId="415B5140" w14:textId="77777777" w:rsidR="006E6BE1" w:rsidRDefault="006E6BE1" w:rsidP="00137FBA">
      <w:pPr>
        <w:pStyle w:val="Title"/>
        <w:jc w:val="center"/>
      </w:pPr>
    </w:p>
    <w:p w14:paraId="116FBD35" w14:textId="70BF4B8F" w:rsidR="006E6BE1" w:rsidRDefault="007D530F" w:rsidP="007D530F">
      <w:pPr>
        <w:pStyle w:val="Heading1"/>
      </w:pPr>
      <w:r>
        <w:t>Planting a Succulent</w:t>
      </w:r>
    </w:p>
    <w:p w14:paraId="3570951B" w14:textId="77777777" w:rsidR="00487B51" w:rsidRDefault="00487B51" w:rsidP="00B369D0"/>
    <w:p w14:paraId="34F9E875" w14:textId="78A03726" w:rsidR="006E6BE1" w:rsidRDefault="001379F4" w:rsidP="00B369D0">
      <w:r>
        <w:t>Materials needed:</w:t>
      </w:r>
    </w:p>
    <w:p w14:paraId="77C07FC7" w14:textId="77777777" w:rsidR="00487B51" w:rsidRDefault="00487B51" w:rsidP="00487B51">
      <w:pPr>
        <w:pStyle w:val="ListParagraph"/>
        <w:numPr>
          <w:ilvl w:val="0"/>
          <w:numId w:val="26"/>
        </w:numPr>
        <w:spacing w:after="0"/>
      </w:pPr>
      <w:r>
        <w:t>Succulents</w:t>
      </w:r>
    </w:p>
    <w:p w14:paraId="2EF2EAA2" w14:textId="77777777" w:rsidR="00487B51" w:rsidRDefault="00487B51" w:rsidP="00487B51">
      <w:pPr>
        <w:pStyle w:val="ListParagraph"/>
        <w:numPr>
          <w:ilvl w:val="0"/>
          <w:numId w:val="26"/>
        </w:numPr>
        <w:spacing w:after="0"/>
      </w:pPr>
      <w:r>
        <w:t xml:space="preserve">A container with a drainage hole </w:t>
      </w:r>
    </w:p>
    <w:p w14:paraId="38200DB6" w14:textId="77777777" w:rsidR="00487B51" w:rsidRDefault="00487B51" w:rsidP="00487B51">
      <w:pPr>
        <w:pStyle w:val="ListParagraph"/>
        <w:numPr>
          <w:ilvl w:val="0"/>
          <w:numId w:val="26"/>
        </w:numPr>
        <w:spacing w:after="0"/>
      </w:pPr>
      <w:r>
        <w:t>Mesh tape or drainage screen</w:t>
      </w:r>
    </w:p>
    <w:p w14:paraId="40BAD62F" w14:textId="77777777" w:rsidR="00487B51" w:rsidRDefault="00487B51" w:rsidP="00487B51">
      <w:pPr>
        <w:pStyle w:val="ListParagraph"/>
        <w:numPr>
          <w:ilvl w:val="0"/>
          <w:numId w:val="26"/>
        </w:numPr>
        <w:spacing w:after="0"/>
      </w:pPr>
      <w:r>
        <w:t xml:space="preserve">Succulent Soil </w:t>
      </w:r>
    </w:p>
    <w:p w14:paraId="5AB7A576" w14:textId="77777777" w:rsidR="00487B51" w:rsidRDefault="00487B51" w:rsidP="00487B51">
      <w:pPr>
        <w:pStyle w:val="ListParagraph"/>
        <w:numPr>
          <w:ilvl w:val="0"/>
          <w:numId w:val="26"/>
        </w:numPr>
        <w:spacing w:after="0"/>
      </w:pPr>
      <w:r>
        <w:t>Shovel</w:t>
      </w:r>
    </w:p>
    <w:p w14:paraId="775E87B0" w14:textId="77777777" w:rsidR="001379F4" w:rsidRDefault="001379F4" w:rsidP="00B369D0"/>
    <w:p w14:paraId="29739507" w14:textId="20795E29" w:rsidR="006E6BE1" w:rsidRDefault="00487B51" w:rsidP="00487B51">
      <w:r>
        <w:t>Instructions:</w:t>
      </w:r>
    </w:p>
    <w:p w14:paraId="6B1E0BDB" w14:textId="4E3DA08B" w:rsidR="00487B51" w:rsidRDefault="00C33760" w:rsidP="00C33760">
      <w:pPr>
        <w:pStyle w:val="ListParagraph"/>
        <w:numPr>
          <w:ilvl w:val="0"/>
          <w:numId w:val="27"/>
        </w:numPr>
      </w:pPr>
      <w:r>
        <w:t xml:space="preserve">Remove </w:t>
      </w:r>
      <w:r w:rsidR="00172AD2">
        <w:t xml:space="preserve">the </w:t>
      </w:r>
      <w:r>
        <w:t xml:space="preserve">pot and soil the succulent came with as succulents are often planted with </w:t>
      </w:r>
      <w:r w:rsidR="00172AD2">
        <w:t>soil that’s too organic for the longevity of succulents. Remove as much soil as possible.</w:t>
      </w:r>
    </w:p>
    <w:p w14:paraId="2D44E317" w14:textId="38EB4D29" w:rsidR="00172AD2" w:rsidRDefault="003E3B16" w:rsidP="00C33760">
      <w:pPr>
        <w:pStyle w:val="ListParagraph"/>
        <w:numPr>
          <w:ilvl w:val="0"/>
          <w:numId w:val="27"/>
        </w:numPr>
      </w:pPr>
      <w:r>
        <w:t>Cover the drainage hole of your pot with the mesh tape</w:t>
      </w:r>
      <w:r w:rsidR="0075492C">
        <w:t xml:space="preserve"> to avoid losing soil when the succulent is watered.</w:t>
      </w:r>
    </w:p>
    <w:p w14:paraId="35FBEA66" w14:textId="1761EE99" w:rsidR="0075492C" w:rsidRDefault="005F493F" w:rsidP="00C33760">
      <w:pPr>
        <w:pStyle w:val="ListParagraph"/>
        <w:numPr>
          <w:ilvl w:val="0"/>
          <w:numId w:val="27"/>
        </w:numPr>
      </w:pPr>
      <w:r>
        <w:t>Fill the pot with succulent soil almost to the top, but not all the way.</w:t>
      </w:r>
      <w:r w:rsidR="00915869">
        <w:t xml:space="preserve"> Leave enough room for the succulents to fit comfortably.</w:t>
      </w:r>
    </w:p>
    <w:p w14:paraId="230B1869" w14:textId="57EDA63A" w:rsidR="00915869" w:rsidRDefault="00A03444" w:rsidP="00C33760">
      <w:pPr>
        <w:pStyle w:val="ListParagraph"/>
        <w:numPr>
          <w:ilvl w:val="0"/>
          <w:numId w:val="27"/>
        </w:numPr>
      </w:pPr>
      <w:r>
        <w:t xml:space="preserve">Add your succulent to the soil. Nestle some of the roots </w:t>
      </w:r>
      <w:r w:rsidR="00E3658F">
        <w:t>to encourage growth.</w:t>
      </w:r>
    </w:p>
    <w:p w14:paraId="530EEB91" w14:textId="79587191" w:rsidR="00E3658F" w:rsidRDefault="00E3658F" w:rsidP="00C33760">
      <w:pPr>
        <w:pStyle w:val="ListParagraph"/>
        <w:numPr>
          <w:ilvl w:val="0"/>
          <w:numId w:val="27"/>
        </w:numPr>
      </w:pPr>
      <w:r>
        <w:t>Fill the pot all the way to the top with succulent soil.</w:t>
      </w:r>
    </w:p>
    <w:p w14:paraId="5109B31F" w14:textId="32DCB11A" w:rsidR="00E3658F" w:rsidRDefault="00E80766" w:rsidP="00C33760">
      <w:pPr>
        <w:pStyle w:val="ListParagraph"/>
        <w:numPr>
          <w:ilvl w:val="0"/>
          <w:numId w:val="27"/>
        </w:numPr>
      </w:pPr>
      <w:r>
        <w:t>Let the succulent sit for 1-2 days before watering</w:t>
      </w:r>
      <w:r w:rsidR="00C97CA6">
        <w:t xml:space="preserve"> to allow time for the roots to heal </w:t>
      </w:r>
      <w:r w:rsidR="001A4834">
        <w:t>and to prevent root rot.</w:t>
      </w:r>
    </w:p>
    <w:p w14:paraId="5782F581" w14:textId="745FB657" w:rsidR="003158AD" w:rsidRDefault="003158AD" w:rsidP="00C33760">
      <w:pPr>
        <w:pStyle w:val="ListParagraph"/>
        <w:numPr>
          <w:ilvl w:val="0"/>
          <w:numId w:val="27"/>
        </w:numPr>
      </w:pPr>
      <w:r>
        <w:t>Care: Let the soil dry out completely between watering</w:t>
      </w:r>
      <w:r w:rsidR="004D45A1">
        <w:t>s.</w:t>
      </w:r>
    </w:p>
    <w:p w14:paraId="1975C208" w14:textId="5F1E176E" w:rsidR="003158AD" w:rsidRDefault="0027794A" w:rsidP="003158AD">
      <w:r>
        <w:t>__</w:t>
      </w:r>
      <w:r>
        <w:br/>
      </w:r>
      <w:r w:rsidR="003158AD">
        <w:t>Source:</w:t>
      </w:r>
      <w:r w:rsidR="0021276B">
        <w:t xml:space="preserve"> </w:t>
      </w:r>
      <w:r w:rsidR="007803FF" w:rsidRPr="007803FF">
        <w:t>Sun</w:t>
      </w:r>
      <w:r w:rsidR="007803FF">
        <w:t>shine and Succulents</w:t>
      </w:r>
      <w:r w:rsidR="0021276B">
        <w:t xml:space="preserve"> </w:t>
      </w:r>
    </w:p>
    <w:p w14:paraId="0A32961B" w14:textId="77777777" w:rsidR="006E6BE1" w:rsidRDefault="006E6BE1" w:rsidP="00137FBA">
      <w:pPr>
        <w:pStyle w:val="Title"/>
        <w:jc w:val="center"/>
      </w:pPr>
    </w:p>
    <w:p w14:paraId="31DD211B" w14:textId="5D7EA6FE" w:rsidR="006E6BE1" w:rsidRDefault="006E6BE1" w:rsidP="00137FBA">
      <w:pPr>
        <w:pStyle w:val="Title"/>
        <w:jc w:val="center"/>
      </w:pPr>
    </w:p>
    <w:p w14:paraId="5ED9418D" w14:textId="4FB4B1E9" w:rsidR="007803FF" w:rsidRDefault="007803FF" w:rsidP="007803FF"/>
    <w:p w14:paraId="621A22DD" w14:textId="54B52210" w:rsidR="007803FF" w:rsidRDefault="007803FF" w:rsidP="007803FF"/>
    <w:p w14:paraId="6742E120" w14:textId="77777777" w:rsidR="00A35D3A" w:rsidRDefault="00A35D3A" w:rsidP="00A35D3A">
      <w:pPr>
        <w:pStyle w:val="Title"/>
        <w:jc w:val="center"/>
      </w:pPr>
      <w:r>
        <w:lastRenderedPageBreak/>
        <w:t>ease the stresS</w:t>
      </w:r>
    </w:p>
    <w:p w14:paraId="0BC37580" w14:textId="4DD8656A" w:rsidR="00A35D3A" w:rsidRDefault="00A35D3A" w:rsidP="00A35D3A">
      <w:pPr>
        <w:pStyle w:val="Title"/>
        <w:jc w:val="center"/>
      </w:pPr>
      <w:r>
        <w:rPr>
          <w:rStyle w:val="Heading2Char"/>
        </w:rPr>
        <w:t>Stressors and Creating Calm</w:t>
      </w:r>
    </w:p>
    <w:p w14:paraId="7703E5D7" w14:textId="77777777" w:rsidR="006E6BE1" w:rsidRPr="00EE31F4" w:rsidRDefault="006E6BE1" w:rsidP="00137FBA">
      <w:pPr>
        <w:pStyle w:val="Title"/>
        <w:jc w:val="center"/>
        <w:rPr>
          <w:sz w:val="32"/>
          <w:szCs w:val="44"/>
        </w:rPr>
      </w:pPr>
    </w:p>
    <w:p w14:paraId="1E47B529" w14:textId="35321A0A" w:rsidR="006E6BE1" w:rsidRPr="00614007" w:rsidRDefault="00E41A68" w:rsidP="00EE31F4">
      <w:pPr>
        <w:spacing w:after="0" w:line="240" w:lineRule="auto"/>
        <w:rPr>
          <w:i/>
          <w:iCs/>
        </w:rPr>
      </w:pPr>
      <w:r w:rsidRPr="00614007">
        <w:rPr>
          <w:i/>
          <w:iCs/>
        </w:rPr>
        <w:t xml:space="preserve">Creating a calm space can help you </w:t>
      </w:r>
      <w:r w:rsidR="00180F54" w:rsidRPr="00614007">
        <w:rPr>
          <w:i/>
          <w:iCs/>
        </w:rPr>
        <w:t xml:space="preserve">coping with stress and can provide a place for rest and relaxation. </w:t>
      </w:r>
      <w:r w:rsidR="00701B7D" w:rsidRPr="00614007">
        <w:rPr>
          <w:i/>
          <w:iCs/>
        </w:rPr>
        <w:t>Identify a space in your home or office, then consider the following.</w:t>
      </w:r>
    </w:p>
    <w:p w14:paraId="5004F701" w14:textId="77777777" w:rsidR="00EE31F4" w:rsidRDefault="00EE31F4" w:rsidP="001972A6">
      <w:pPr>
        <w:pStyle w:val="Heading3"/>
      </w:pPr>
    </w:p>
    <w:p w14:paraId="00C90DFA" w14:textId="65CBA1A4" w:rsidR="006E6BE1" w:rsidRDefault="004F7C7D" w:rsidP="001972A6">
      <w:pPr>
        <w:pStyle w:val="Heading3"/>
      </w:pPr>
      <w:r>
        <w:t>Sounds</w:t>
      </w:r>
    </w:p>
    <w:p w14:paraId="0346C753" w14:textId="520E8581" w:rsidR="004F7C7D" w:rsidRDefault="00895056" w:rsidP="00495A31">
      <w:pPr>
        <w:spacing w:after="120" w:line="300" w:lineRule="auto"/>
      </w:pPr>
      <w:r>
        <w:t>A variety of sounds</w:t>
      </w:r>
      <w:r w:rsidR="00911C25">
        <w:t xml:space="preserve"> may be desirable in your calm space. Choose how you will add or remove sound from the space.</w:t>
      </w:r>
      <w:r w:rsidR="00385764">
        <w:t xml:space="preserve"> </w:t>
      </w:r>
      <w:r w:rsidR="00D06079">
        <w:t>O</w:t>
      </w:r>
      <w:r w:rsidR="00385764">
        <w:t>ptions to consider</w:t>
      </w:r>
      <w:r w:rsidR="00D06191">
        <w:t xml:space="preserve"> are</w:t>
      </w:r>
      <w:r w:rsidR="00385764">
        <w:t xml:space="preserve"> nature sounds, white noise, sound proofing, instrumental music, soothing music</w:t>
      </w:r>
      <w:r w:rsidR="00C650A5">
        <w:t xml:space="preserve">. Sounds that are appealing to </w:t>
      </w:r>
      <w:r w:rsidR="00984FE4">
        <w:t>you</w:t>
      </w:r>
      <w:r w:rsidR="00C650A5">
        <w:t xml:space="preserve"> ar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02C50" w14:paraId="7EA7AE29" w14:textId="77777777" w:rsidTr="003D0D32">
        <w:tc>
          <w:tcPr>
            <w:tcW w:w="10790" w:type="dxa"/>
            <w:tcBorders>
              <w:bottom w:val="single" w:sz="4" w:space="0" w:color="auto"/>
            </w:tcBorders>
          </w:tcPr>
          <w:p w14:paraId="02547F63" w14:textId="77777777" w:rsidR="00902C50" w:rsidRDefault="00902C50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54AD8A15" w14:textId="77777777" w:rsidR="00F57770" w:rsidRDefault="00F57770" w:rsidP="001972A6">
      <w:pPr>
        <w:pStyle w:val="Heading3"/>
      </w:pPr>
    </w:p>
    <w:p w14:paraId="07E39529" w14:textId="5FBC44F0" w:rsidR="00AA04A9" w:rsidRDefault="00AA04A9" w:rsidP="001972A6">
      <w:pPr>
        <w:pStyle w:val="Heading3"/>
      </w:pPr>
      <w:r>
        <w:t>Colors</w:t>
      </w:r>
    </w:p>
    <w:p w14:paraId="62AD78D8" w14:textId="04B1D17E" w:rsidR="00AA04A9" w:rsidRPr="00AA04A9" w:rsidRDefault="002322B8" w:rsidP="00495A31">
      <w:pPr>
        <w:spacing w:line="300" w:lineRule="auto"/>
      </w:pPr>
      <w:r>
        <w:t>Choose colors</w:t>
      </w:r>
      <w:r w:rsidR="00D06079">
        <w:t xml:space="preserve"> that work for you in </w:t>
      </w:r>
      <w:r w:rsidR="00255469">
        <w:t xml:space="preserve">when </w:t>
      </w:r>
      <w:r w:rsidR="00D06079">
        <w:t>creating a calm space. Options to consider</w:t>
      </w:r>
      <w:r w:rsidR="00D06191">
        <w:t xml:space="preserve"> are</w:t>
      </w:r>
      <w:r w:rsidR="00D06079">
        <w:t xml:space="preserve"> </w:t>
      </w:r>
      <w:r w:rsidR="0095787A">
        <w:t xml:space="preserve">cool colors that are soothing and energizing or </w:t>
      </w:r>
      <w:r w:rsidR="000B6EFE">
        <w:t>natural colors that are grounding and peaceful.</w:t>
      </w:r>
      <w:r w:rsidR="00C650A5">
        <w:t xml:space="preserve"> Colors that are appealing to </w:t>
      </w:r>
      <w:r w:rsidR="00984FE4">
        <w:t>you</w:t>
      </w:r>
      <w:r w:rsidR="00C650A5">
        <w:t xml:space="preserve"> ar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0B6EFE" w14:paraId="512C4CAD" w14:textId="77777777" w:rsidTr="003D0D32">
        <w:tc>
          <w:tcPr>
            <w:tcW w:w="10790" w:type="dxa"/>
            <w:tcBorders>
              <w:bottom w:val="single" w:sz="4" w:space="0" w:color="auto"/>
            </w:tcBorders>
          </w:tcPr>
          <w:p w14:paraId="7947C3B7" w14:textId="77777777" w:rsidR="000B6EFE" w:rsidRDefault="000B6EFE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22B32F62" w14:textId="77777777" w:rsidR="001972A6" w:rsidRDefault="001972A6" w:rsidP="001972A6">
      <w:pPr>
        <w:pStyle w:val="Heading3"/>
        <w:rPr>
          <w:rFonts w:eastAsia="Times New Roman"/>
          <w:bdr w:val="none" w:sz="0" w:space="0" w:color="auto" w:frame="1"/>
        </w:rPr>
      </w:pPr>
    </w:p>
    <w:p w14:paraId="33C159BC" w14:textId="653AFAC4" w:rsidR="000B6EFE" w:rsidRDefault="000B6EFE" w:rsidP="001972A6">
      <w:pPr>
        <w:pStyle w:val="Heading3"/>
        <w:rPr>
          <w:rFonts w:eastAsia="Times New Roman"/>
          <w:bdr w:val="none" w:sz="0" w:space="0" w:color="auto" w:frame="1"/>
        </w:rPr>
      </w:pPr>
      <w:r>
        <w:rPr>
          <w:rFonts w:eastAsia="Times New Roman"/>
          <w:bdr w:val="none" w:sz="0" w:space="0" w:color="auto" w:frame="1"/>
        </w:rPr>
        <w:t>Smells</w:t>
      </w:r>
    </w:p>
    <w:p w14:paraId="51E510F5" w14:textId="5CE7CA67" w:rsidR="000B6EFE" w:rsidRDefault="00C650A5" w:rsidP="00495A31">
      <w:pPr>
        <w:spacing w:line="300" w:lineRule="auto"/>
      </w:pPr>
      <w:r>
        <w:t xml:space="preserve">Choose </w:t>
      </w:r>
      <w:r w:rsidR="00D06191">
        <w:t xml:space="preserve">smells that you consider calming and relaxing. Use aromatherapy, candles or </w:t>
      </w:r>
      <w:r w:rsidR="00621928">
        <w:t xml:space="preserve">essential oils. Smells that are calming to </w:t>
      </w:r>
      <w:r w:rsidR="00984FE4">
        <w:t>you</w:t>
      </w:r>
      <w:r w:rsidR="00621928">
        <w:t xml:space="preserve"> ar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650A5" w14:paraId="7E1E3EF0" w14:textId="77777777" w:rsidTr="003D0D32">
        <w:tc>
          <w:tcPr>
            <w:tcW w:w="10790" w:type="dxa"/>
            <w:tcBorders>
              <w:bottom w:val="single" w:sz="4" w:space="0" w:color="auto"/>
            </w:tcBorders>
          </w:tcPr>
          <w:p w14:paraId="739033C0" w14:textId="77777777" w:rsidR="00C650A5" w:rsidRDefault="00C650A5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7B89C5A3" w14:textId="77777777" w:rsidR="001972A6" w:rsidRDefault="001972A6" w:rsidP="001972A6">
      <w:pPr>
        <w:pStyle w:val="Heading3"/>
        <w:rPr>
          <w:rFonts w:eastAsia="Times New Roman"/>
          <w:bdr w:val="none" w:sz="0" w:space="0" w:color="auto" w:frame="1"/>
        </w:rPr>
      </w:pPr>
    </w:p>
    <w:p w14:paraId="1B3F5E73" w14:textId="41F1FD28" w:rsidR="00F966B0" w:rsidRDefault="00F966B0" w:rsidP="001972A6">
      <w:pPr>
        <w:pStyle w:val="Heading3"/>
        <w:rPr>
          <w:rFonts w:eastAsia="Times New Roman"/>
          <w:bdr w:val="none" w:sz="0" w:space="0" w:color="auto" w:frame="1"/>
        </w:rPr>
      </w:pPr>
      <w:r>
        <w:rPr>
          <w:rFonts w:eastAsia="Times New Roman"/>
          <w:bdr w:val="none" w:sz="0" w:space="0" w:color="auto" w:frame="1"/>
        </w:rPr>
        <w:t>Textures</w:t>
      </w:r>
    </w:p>
    <w:p w14:paraId="058070C1" w14:textId="70C56FC7" w:rsidR="00F966B0" w:rsidRPr="00F966B0" w:rsidRDefault="00F966B0" w:rsidP="00495A31">
      <w:pPr>
        <w:spacing w:line="300" w:lineRule="auto"/>
      </w:pPr>
      <w:r>
        <w:t>Consider adding a comfort blanket</w:t>
      </w:r>
      <w:r w:rsidR="00D805C6">
        <w:t>, a weighted blanket</w:t>
      </w:r>
      <w:r w:rsidR="007F1C87">
        <w:t xml:space="preserve"> or a soft chair to your space. Textures that are inviting to you ar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7F1C87" w14:paraId="54B30B5B" w14:textId="77777777" w:rsidTr="003D0D32">
        <w:tc>
          <w:tcPr>
            <w:tcW w:w="10790" w:type="dxa"/>
            <w:tcBorders>
              <w:bottom w:val="single" w:sz="4" w:space="0" w:color="auto"/>
            </w:tcBorders>
          </w:tcPr>
          <w:p w14:paraId="6FEF91A3" w14:textId="77777777" w:rsidR="007F1C87" w:rsidRDefault="007F1C87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1411A40E" w14:textId="77777777" w:rsidR="001972A6" w:rsidRDefault="001972A6" w:rsidP="001972A6">
      <w:pPr>
        <w:pStyle w:val="Heading3"/>
        <w:rPr>
          <w:rFonts w:eastAsia="Times New Roman"/>
          <w:bdr w:val="none" w:sz="0" w:space="0" w:color="auto" w:frame="1"/>
        </w:rPr>
      </w:pPr>
    </w:p>
    <w:p w14:paraId="14850794" w14:textId="703DF5F5" w:rsidR="00F427E5" w:rsidRDefault="00F427E5" w:rsidP="001972A6">
      <w:pPr>
        <w:pStyle w:val="Heading3"/>
        <w:rPr>
          <w:rFonts w:eastAsia="Times New Roman"/>
          <w:bdr w:val="none" w:sz="0" w:space="0" w:color="auto" w:frame="1"/>
        </w:rPr>
      </w:pPr>
      <w:r>
        <w:rPr>
          <w:rFonts w:eastAsia="Times New Roman"/>
          <w:bdr w:val="none" w:sz="0" w:space="0" w:color="auto" w:frame="1"/>
        </w:rPr>
        <w:t>Objects</w:t>
      </w:r>
    </w:p>
    <w:p w14:paraId="4E807D2D" w14:textId="50B959BC" w:rsidR="00F427E5" w:rsidRPr="00F966B0" w:rsidRDefault="00F427E5" w:rsidP="00495A31">
      <w:pPr>
        <w:spacing w:line="300" w:lineRule="auto"/>
      </w:pPr>
      <w:r>
        <w:t xml:space="preserve">Add </w:t>
      </w:r>
      <w:r w:rsidR="00112031">
        <w:t>objects</w:t>
      </w:r>
      <w:r>
        <w:t xml:space="preserve"> that are comforting to you. Examples include photos</w:t>
      </w:r>
      <w:r w:rsidR="00112031">
        <w:t xml:space="preserve"> of people or places that are important to you</w:t>
      </w:r>
      <w:r w:rsidR="00405E3B">
        <w:t xml:space="preserve"> objects that are special to you for sentimental purposes</w:t>
      </w:r>
      <w:r>
        <w:t xml:space="preserve">. </w:t>
      </w:r>
      <w:r w:rsidR="001054CD">
        <w:t xml:space="preserve">Objects you’d like to add to your space </w:t>
      </w:r>
      <w:r>
        <w:t>ar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427E5" w:rsidRPr="00446394" w14:paraId="1AFECAD9" w14:textId="77777777" w:rsidTr="003D0D32">
        <w:tc>
          <w:tcPr>
            <w:tcW w:w="10790" w:type="dxa"/>
            <w:tcBorders>
              <w:bottom w:val="single" w:sz="4" w:space="0" w:color="auto"/>
            </w:tcBorders>
          </w:tcPr>
          <w:p w14:paraId="324EFAF8" w14:textId="77777777" w:rsidR="00F427E5" w:rsidRPr="00446394" w:rsidRDefault="00F427E5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HAnsi" w:hAnsiTheme="majorHAnsi" w:cstheme="majorHAnsi"/>
              </w:rPr>
            </w:pPr>
          </w:p>
        </w:tc>
      </w:tr>
    </w:tbl>
    <w:p w14:paraId="7AD79D34" w14:textId="71B465EC" w:rsidR="00F427E5" w:rsidRPr="00446394" w:rsidRDefault="00F427E5" w:rsidP="00F427E5">
      <w:pPr>
        <w:rPr>
          <w:rFonts w:asciiTheme="majorHAnsi" w:eastAsia="Times New Roman" w:hAnsiTheme="majorHAnsi" w:cstheme="majorHAnsi"/>
          <w:color w:val="000000"/>
          <w:sz w:val="23"/>
          <w:szCs w:val="23"/>
          <w:bdr w:val="none" w:sz="0" w:space="0" w:color="auto" w:frame="1"/>
        </w:rPr>
      </w:pPr>
    </w:p>
    <w:p w14:paraId="30B70CC4" w14:textId="0D0005C3" w:rsidR="00405E3B" w:rsidRPr="00446394" w:rsidRDefault="00405E3B" w:rsidP="00EE31F4">
      <w:pPr>
        <w:spacing w:after="0" w:line="240" w:lineRule="auto"/>
        <w:rPr>
          <w:rFonts w:asciiTheme="majorHAnsi" w:eastAsia="Times New Roman" w:hAnsiTheme="majorHAnsi" w:cstheme="majorHAnsi"/>
          <w:color w:val="000000"/>
          <w:sz w:val="23"/>
          <w:szCs w:val="23"/>
          <w:bdr w:val="none" w:sz="0" w:space="0" w:color="auto" w:frame="1"/>
        </w:rPr>
      </w:pPr>
      <w:r w:rsidRPr="00446394">
        <w:rPr>
          <w:rFonts w:asciiTheme="majorHAnsi" w:eastAsia="Times New Roman" w:hAnsiTheme="majorHAnsi" w:cstheme="majorHAnsi"/>
          <w:color w:val="000000"/>
          <w:sz w:val="23"/>
          <w:szCs w:val="23"/>
          <w:bdr w:val="none" w:sz="0" w:space="0" w:color="auto" w:frame="1"/>
        </w:rPr>
        <w:t>Additionally, plan to get rid of clutter</w:t>
      </w:r>
      <w:r w:rsidR="00A319D8" w:rsidRPr="00446394">
        <w:rPr>
          <w:rFonts w:asciiTheme="majorHAnsi" w:eastAsia="Times New Roman" w:hAnsiTheme="majorHAnsi" w:cstheme="majorHAnsi"/>
          <w:color w:val="000000"/>
          <w:sz w:val="23"/>
          <w:szCs w:val="23"/>
          <w:bdr w:val="none" w:sz="0" w:space="0" w:color="auto" w:frame="1"/>
        </w:rPr>
        <w:t xml:space="preserve"> from your space</w:t>
      </w:r>
      <w:r w:rsidRPr="00446394">
        <w:rPr>
          <w:rFonts w:asciiTheme="majorHAnsi" w:eastAsia="Times New Roman" w:hAnsiTheme="majorHAnsi" w:cstheme="majorHAnsi"/>
          <w:color w:val="000000"/>
          <w:sz w:val="23"/>
          <w:szCs w:val="23"/>
          <w:bdr w:val="none" w:sz="0" w:space="0" w:color="auto" w:frame="1"/>
        </w:rPr>
        <w:t xml:space="preserve"> that may be </w:t>
      </w:r>
      <w:r w:rsidR="00A319D8" w:rsidRPr="00446394">
        <w:rPr>
          <w:rFonts w:asciiTheme="majorHAnsi" w:eastAsia="Times New Roman" w:hAnsiTheme="majorHAnsi" w:cstheme="majorHAnsi"/>
          <w:color w:val="000000"/>
          <w:sz w:val="23"/>
          <w:szCs w:val="23"/>
          <w:bdr w:val="none" w:sz="0" w:space="0" w:color="auto" w:frame="1"/>
        </w:rPr>
        <w:t xml:space="preserve">overwhelming or unnecessary. </w:t>
      </w:r>
    </w:p>
    <w:p w14:paraId="18915ED3" w14:textId="05B08834" w:rsidR="006E6BE1" w:rsidRDefault="00495A31" w:rsidP="00EE31F4">
      <w:pPr>
        <w:spacing w:after="0" w:line="240" w:lineRule="auto"/>
        <w:rPr>
          <w:rFonts w:asciiTheme="majorHAnsi" w:eastAsia="Times New Roman" w:hAnsiTheme="majorHAnsi" w:cstheme="majorHAnsi"/>
          <w:color w:val="000000"/>
          <w:sz w:val="23"/>
          <w:szCs w:val="23"/>
          <w:bdr w:val="none" w:sz="0" w:space="0" w:color="auto" w:frame="1"/>
        </w:rPr>
      </w:pPr>
      <w:r w:rsidRPr="00446394">
        <w:rPr>
          <w:rFonts w:asciiTheme="majorHAnsi" w:eastAsia="Times New Roman" w:hAnsiTheme="majorHAnsi" w:cstheme="majorHAnsi"/>
          <w:color w:val="000000"/>
          <w:sz w:val="23"/>
          <w:szCs w:val="23"/>
          <w:bdr w:val="none" w:sz="0" w:space="0" w:color="auto" w:frame="1"/>
        </w:rPr>
        <w:t>__</w:t>
      </w:r>
      <w:r w:rsidRPr="00446394">
        <w:rPr>
          <w:rFonts w:asciiTheme="majorHAnsi" w:eastAsia="Times New Roman" w:hAnsiTheme="majorHAnsi" w:cstheme="majorHAnsi"/>
          <w:color w:val="000000"/>
          <w:sz w:val="23"/>
          <w:szCs w:val="23"/>
          <w:bdr w:val="none" w:sz="0" w:space="0" w:color="auto" w:frame="1"/>
        </w:rPr>
        <w:br/>
      </w:r>
      <w:r w:rsidR="00650428" w:rsidRPr="00446394">
        <w:rPr>
          <w:rFonts w:asciiTheme="majorHAnsi" w:eastAsia="Times New Roman" w:hAnsiTheme="majorHAnsi" w:cstheme="majorHAnsi"/>
          <w:color w:val="000000"/>
          <w:sz w:val="23"/>
          <w:szCs w:val="23"/>
          <w:bdr w:val="none" w:sz="0" w:space="0" w:color="auto" w:frame="1"/>
        </w:rPr>
        <w:t xml:space="preserve">Source: </w:t>
      </w:r>
      <w:r w:rsidR="00614007" w:rsidRPr="00446394">
        <w:rPr>
          <w:rFonts w:asciiTheme="majorHAnsi" w:eastAsia="Times New Roman" w:hAnsiTheme="majorHAnsi" w:cstheme="majorHAnsi"/>
          <w:color w:val="000000"/>
          <w:sz w:val="23"/>
          <w:szCs w:val="23"/>
          <w:bdr w:val="none" w:sz="0" w:space="0" w:color="auto" w:frame="1"/>
        </w:rPr>
        <w:t>Healthy Minds for a Healthy New York</w:t>
      </w:r>
    </w:p>
    <w:p w14:paraId="6065E2B1" w14:textId="77777777" w:rsidR="00446394" w:rsidRPr="00446394" w:rsidRDefault="00446394" w:rsidP="00EE31F4">
      <w:pPr>
        <w:spacing w:after="0" w:line="240" w:lineRule="auto"/>
        <w:rPr>
          <w:rFonts w:asciiTheme="majorHAnsi" w:hAnsiTheme="majorHAnsi" w:cstheme="majorHAnsi"/>
        </w:rPr>
      </w:pPr>
    </w:p>
    <w:p w14:paraId="5138C99C" w14:textId="77777777" w:rsidR="006E6BE1" w:rsidRDefault="006E6BE1" w:rsidP="004F7C7D"/>
    <w:p w14:paraId="67695949" w14:textId="553C2405" w:rsidR="0039254E" w:rsidRDefault="0039254E" w:rsidP="0039254E">
      <w:pPr>
        <w:pStyle w:val="Title"/>
        <w:jc w:val="center"/>
      </w:pPr>
      <w:r>
        <w:lastRenderedPageBreak/>
        <w:t>ease the stresS</w:t>
      </w:r>
    </w:p>
    <w:p w14:paraId="4F932F18" w14:textId="5BD87429" w:rsidR="0039254E" w:rsidRDefault="00D60937" w:rsidP="0039254E">
      <w:pPr>
        <w:pStyle w:val="Title"/>
        <w:jc w:val="center"/>
      </w:pPr>
      <w:r>
        <w:rPr>
          <w:rStyle w:val="Heading2Char"/>
        </w:rPr>
        <w:t xml:space="preserve">Self-Reflection: </w:t>
      </w:r>
      <w:r w:rsidR="0039254E">
        <w:rPr>
          <w:rStyle w:val="Heading2Char"/>
        </w:rPr>
        <w:t>Identifying your area of growth</w:t>
      </w:r>
    </w:p>
    <w:p w14:paraId="110988FA" w14:textId="7F4C2B8F" w:rsidR="00872410" w:rsidRPr="00B326B8" w:rsidRDefault="00E05DF1" w:rsidP="00B326B8">
      <w:pPr>
        <w:rPr>
          <w:noProof/>
          <w:sz w:val="28"/>
          <w:szCs w:val="24"/>
        </w:rPr>
      </w:pPr>
      <w:r>
        <w:rPr>
          <w:noProof/>
          <w:sz w:val="28"/>
          <w:szCs w:val="24"/>
        </w:rPr>
        <w:br/>
      </w:r>
      <w:r w:rsidR="00872410" w:rsidRPr="00B326B8">
        <w:rPr>
          <w:noProof/>
          <w:sz w:val="28"/>
          <w:szCs w:val="24"/>
        </w:rPr>
        <w:t>Based on what we’ve learned about stress, what</w:t>
      </w:r>
      <w:r w:rsidR="0004645F">
        <w:rPr>
          <w:noProof/>
          <w:sz w:val="28"/>
          <w:szCs w:val="24"/>
        </w:rPr>
        <w:t>’</w:t>
      </w:r>
      <w:r w:rsidR="00872410" w:rsidRPr="00B326B8">
        <w:rPr>
          <w:noProof/>
          <w:sz w:val="28"/>
          <w:szCs w:val="24"/>
        </w:rPr>
        <w:t>s one area of your life that you want to focus on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B326B8" w14:paraId="61869EE5" w14:textId="77777777" w:rsidTr="003D0D32">
        <w:tc>
          <w:tcPr>
            <w:tcW w:w="10790" w:type="dxa"/>
            <w:tcBorders>
              <w:bottom w:val="single" w:sz="4" w:space="0" w:color="auto"/>
            </w:tcBorders>
          </w:tcPr>
          <w:p w14:paraId="1474D7C7" w14:textId="77777777" w:rsidR="00B326B8" w:rsidRDefault="00B326B8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326B8" w14:paraId="57537261" w14:textId="77777777" w:rsidTr="003D0D3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48A9A7A" w14:textId="77777777" w:rsidR="00B326B8" w:rsidRDefault="00B326B8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454E148" w14:textId="77777777" w:rsidR="00B326B8" w:rsidRDefault="00B326B8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35D8869C" w14:textId="77777777" w:rsidR="00872410" w:rsidRPr="009A4E5C" w:rsidRDefault="00872410" w:rsidP="00872410">
      <w:pPr>
        <w:pStyle w:val="ListParagraph"/>
        <w:rPr>
          <w:noProof/>
          <w:sz w:val="28"/>
          <w:szCs w:val="24"/>
        </w:rPr>
      </w:pPr>
    </w:p>
    <w:p w14:paraId="4EB0D375" w14:textId="77777777" w:rsidR="00872410" w:rsidRPr="00B326B8" w:rsidRDefault="00872410" w:rsidP="00B326B8">
      <w:pPr>
        <w:rPr>
          <w:sz w:val="28"/>
          <w:szCs w:val="24"/>
        </w:rPr>
      </w:pPr>
      <w:r w:rsidRPr="00B326B8">
        <w:rPr>
          <w:sz w:val="28"/>
          <w:szCs w:val="24"/>
        </w:rPr>
        <w:t xml:space="preserve">What makes this area of focus important to you?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B326B8" w14:paraId="11EB07A0" w14:textId="77777777" w:rsidTr="003D0D32">
        <w:tc>
          <w:tcPr>
            <w:tcW w:w="10790" w:type="dxa"/>
            <w:tcBorders>
              <w:bottom w:val="single" w:sz="4" w:space="0" w:color="auto"/>
            </w:tcBorders>
          </w:tcPr>
          <w:p w14:paraId="3DF8EEB9" w14:textId="77777777" w:rsidR="00B326B8" w:rsidRDefault="00B326B8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326B8" w14:paraId="150FD4FC" w14:textId="77777777" w:rsidTr="003D0D3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090457E" w14:textId="77777777" w:rsidR="00B326B8" w:rsidRDefault="00B326B8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9C6A760" w14:textId="77777777" w:rsidR="00B326B8" w:rsidRDefault="00B326B8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70ACFF99" w14:textId="77777777" w:rsidR="00872410" w:rsidRPr="00C64989" w:rsidRDefault="00872410" w:rsidP="00872410">
      <w:pPr>
        <w:rPr>
          <w:sz w:val="28"/>
          <w:szCs w:val="24"/>
        </w:rPr>
      </w:pPr>
    </w:p>
    <w:p w14:paraId="37D69774" w14:textId="77777777" w:rsidR="00872410" w:rsidRPr="00B326B8" w:rsidRDefault="00872410" w:rsidP="00B326B8">
      <w:pPr>
        <w:rPr>
          <w:noProof/>
          <w:sz w:val="28"/>
          <w:szCs w:val="24"/>
        </w:rPr>
      </w:pPr>
      <w:r w:rsidRPr="00B326B8">
        <w:rPr>
          <w:noProof/>
          <w:sz w:val="28"/>
          <w:szCs w:val="24"/>
        </w:rPr>
        <w:t>What does success look like for you, or what do you want to see as a resul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B326B8" w14:paraId="6BE7B0C0" w14:textId="77777777" w:rsidTr="003D0D32">
        <w:tc>
          <w:tcPr>
            <w:tcW w:w="10790" w:type="dxa"/>
            <w:tcBorders>
              <w:bottom w:val="single" w:sz="4" w:space="0" w:color="auto"/>
            </w:tcBorders>
          </w:tcPr>
          <w:p w14:paraId="62E0FA1A" w14:textId="77777777" w:rsidR="00B326B8" w:rsidRDefault="00B326B8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326B8" w14:paraId="6F986EED" w14:textId="77777777" w:rsidTr="003D0D3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274B8E0" w14:textId="77777777" w:rsidR="00B326B8" w:rsidRDefault="00B326B8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2E53E6B" w14:textId="77777777" w:rsidR="00B326B8" w:rsidRDefault="00B326B8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3E7D152F" w14:textId="77777777" w:rsidR="00872410" w:rsidRPr="00C64989" w:rsidRDefault="00872410" w:rsidP="00872410">
      <w:pPr>
        <w:rPr>
          <w:noProof/>
          <w:sz w:val="28"/>
          <w:szCs w:val="24"/>
        </w:rPr>
      </w:pPr>
    </w:p>
    <w:p w14:paraId="686B76C5" w14:textId="51A3901A" w:rsidR="00B326B8" w:rsidRPr="003375AD" w:rsidRDefault="00872410" w:rsidP="00B326B8">
      <w:pPr>
        <w:rPr>
          <w:rFonts w:ascii="Cambria" w:hAnsi="Cambria"/>
          <w:b/>
          <w:noProof/>
          <w:sz w:val="22"/>
        </w:rPr>
      </w:pPr>
      <w:r w:rsidRPr="00B326B8">
        <w:rPr>
          <w:noProof/>
          <w:sz w:val="28"/>
          <w:szCs w:val="24"/>
        </w:rPr>
        <w:t>What are the action steps that will help you get there?</w:t>
      </w:r>
      <w:r w:rsidR="006D3ED9">
        <w:rPr>
          <w:noProof/>
          <w:sz w:val="28"/>
          <w:szCs w:val="24"/>
        </w:rPr>
        <w:br/>
      </w:r>
    </w:p>
    <w:p w14:paraId="2E4C41A3" w14:textId="0EEFD779" w:rsidR="00872410" w:rsidRDefault="0004645F" w:rsidP="00B326B8">
      <w:pPr>
        <w:spacing w:before="80"/>
        <w:rPr>
          <w:rFonts w:ascii="Cambria" w:hAnsi="Cambria"/>
          <w:b/>
          <w:noProof/>
          <w:sz w:val="32"/>
          <w:szCs w:val="32"/>
        </w:rPr>
      </w:pPr>
      <w:r w:rsidRPr="00FA32BF">
        <w:rPr>
          <w:noProof/>
        </w:rPr>
        <w:drawing>
          <wp:anchor distT="0" distB="0" distL="114300" distR="114300" simplePos="0" relativeHeight="251666432" behindDoc="0" locked="0" layoutInCell="1" allowOverlap="1" wp14:anchorId="5FA77521" wp14:editId="461D78BE">
            <wp:simplePos x="0" y="0"/>
            <wp:positionH relativeFrom="page">
              <wp:posOffset>5161915</wp:posOffset>
            </wp:positionH>
            <wp:positionV relativeFrom="paragraph">
              <wp:posOffset>5715</wp:posOffset>
            </wp:positionV>
            <wp:extent cx="2500630" cy="1978660"/>
            <wp:effectExtent l="0" t="0" r="0" b="254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630" cy="197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26B8">
        <w:rPr>
          <w:rFonts w:ascii="Cambria" w:hAnsi="Cambria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A69A36" wp14:editId="2229F190">
                <wp:simplePos x="0" y="0"/>
                <wp:positionH relativeFrom="column">
                  <wp:posOffset>3049328</wp:posOffset>
                </wp:positionH>
                <wp:positionV relativeFrom="paragraph">
                  <wp:posOffset>320675</wp:posOffset>
                </wp:positionV>
                <wp:extent cx="3322320" cy="0"/>
                <wp:effectExtent l="0" t="0" r="0" b="0"/>
                <wp:wrapNone/>
                <wp:docPr id="18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223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23E4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6753E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240.1pt;margin-top:25.25pt;width:261.6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" strokecolor="#323e4f"/>
            </w:pict>
          </mc:Fallback>
        </mc:AlternateContent>
      </w:r>
      <w:r w:rsidR="00872410">
        <w:rPr>
          <w:rFonts w:ascii="Cambria" w:hAnsi="Cambria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F9A0A4" wp14:editId="1C61FE4A">
                <wp:simplePos x="0" y="0"/>
                <wp:positionH relativeFrom="column">
                  <wp:posOffset>1902460</wp:posOffset>
                </wp:positionH>
                <wp:positionV relativeFrom="paragraph">
                  <wp:posOffset>36830</wp:posOffset>
                </wp:positionV>
                <wp:extent cx="1011555" cy="340995"/>
                <wp:effectExtent l="0" t="2540" r="635" b="0"/>
                <wp:wrapThrough wrapText="bothSides">
                  <wp:wrapPolygon edited="0">
                    <wp:start x="-231" y="0"/>
                    <wp:lineTo x="-231" y="20836"/>
                    <wp:lineTo x="21600" y="20836"/>
                    <wp:lineTo x="21600" y="0"/>
                    <wp:lineTo x="-231" y="0"/>
                  </wp:wrapPolygon>
                </wp:wrapThrough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1555" cy="34099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17365D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322485" w14:textId="77777777" w:rsidR="00872410" w:rsidRPr="001E1995" w:rsidRDefault="00872410" w:rsidP="00872410">
                            <w:pPr>
                              <w:jc w:val="center"/>
                              <w:rPr>
                                <w:rFonts w:ascii="Freestyle Script" w:hAnsi="Freestyle Script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Freestyle Script" w:hAnsi="Freestyle Script"/>
                                <w:sz w:val="40"/>
                                <w:szCs w:val="40"/>
                              </w:rPr>
                              <w:t>Step 3</w:t>
                            </w:r>
                            <w:r w:rsidRPr="001E1995">
                              <w:rPr>
                                <w:rFonts w:ascii="Freestyle Script" w:hAnsi="Freestyle Script"/>
                                <w:sz w:val="40"/>
                                <w:szCs w:val="4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F9A0A4" id="Rectangle 19" o:spid="_x0000_s1026" style="position:absolute;margin-left:149.8pt;margin-top:2.9pt;width:79.65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" stroked="f" strokecolor="#17365d">
                <v:fill color2="#767676" focus="100%" type="gradient"/>
                <v:textbox>
                  <w:txbxContent>
                    <w:p w14:paraId="5E322485" w14:textId="77777777" w:rsidR="00872410" w:rsidRPr="001E1995" w:rsidRDefault="00872410" w:rsidP="00872410">
                      <w:pPr>
                        <w:jc w:val="center"/>
                        <w:rPr>
                          <w:rFonts w:ascii="Freestyle Script" w:hAnsi="Freestyle Script"/>
                          <w:sz w:val="40"/>
                          <w:szCs w:val="40"/>
                        </w:rPr>
                      </w:pPr>
                      <w:r>
                        <w:rPr>
                          <w:rFonts w:ascii="Freestyle Script" w:hAnsi="Freestyle Script"/>
                          <w:sz w:val="40"/>
                          <w:szCs w:val="40"/>
                        </w:rPr>
                        <w:t>Step 3</w:t>
                      </w:r>
                      <w:r w:rsidRPr="001E1995">
                        <w:rPr>
                          <w:rFonts w:ascii="Freestyle Script" w:hAnsi="Freestyle Script"/>
                          <w:sz w:val="40"/>
                          <w:szCs w:val="40"/>
                        </w:rPr>
                        <w:t>: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3E7EDDC3" w14:textId="6B3A8C84" w:rsidR="00872410" w:rsidRDefault="00872410" w:rsidP="00B326B8">
      <w:pPr>
        <w:spacing w:before="80"/>
        <w:ind w:left="900" w:firstLine="540"/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9EEA0F" wp14:editId="08FDDFD0">
                <wp:simplePos x="0" y="0"/>
                <wp:positionH relativeFrom="column">
                  <wp:posOffset>1070610</wp:posOffset>
                </wp:positionH>
                <wp:positionV relativeFrom="paragraph">
                  <wp:posOffset>83185</wp:posOffset>
                </wp:positionV>
                <wp:extent cx="1011555" cy="340995"/>
                <wp:effectExtent l="3810" t="3175" r="3810" b="0"/>
                <wp:wrapThrough wrapText="bothSides">
                  <wp:wrapPolygon edited="0">
                    <wp:start x="-231" y="0"/>
                    <wp:lineTo x="-231" y="20836"/>
                    <wp:lineTo x="21600" y="20836"/>
                    <wp:lineTo x="21600" y="0"/>
                    <wp:lineTo x="-231" y="0"/>
                  </wp:wrapPolygon>
                </wp:wrapThrough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1555" cy="34099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17365D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80FD7F" w14:textId="77777777" w:rsidR="00872410" w:rsidRPr="001E1995" w:rsidRDefault="00872410" w:rsidP="00872410">
                            <w:pPr>
                              <w:jc w:val="center"/>
                              <w:rPr>
                                <w:rFonts w:ascii="Freestyle Script" w:hAnsi="Freestyle Script"/>
                                <w:sz w:val="40"/>
                                <w:szCs w:val="40"/>
                              </w:rPr>
                            </w:pPr>
                            <w:r w:rsidRPr="001E1995">
                              <w:rPr>
                                <w:rFonts w:ascii="Freestyle Script" w:hAnsi="Freestyle Script"/>
                                <w:sz w:val="40"/>
                                <w:szCs w:val="40"/>
                              </w:rPr>
                              <w:t xml:space="preserve">Step </w:t>
                            </w:r>
                            <w:r>
                              <w:rPr>
                                <w:rFonts w:ascii="Freestyle Script" w:hAnsi="Freestyle Script"/>
                                <w:sz w:val="40"/>
                                <w:szCs w:val="40"/>
                              </w:rPr>
                              <w:t>2</w:t>
                            </w:r>
                            <w:r w:rsidRPr="001E1995">
                              <w:rPr>
                                <w:rFonts w:ascii="Freestyle Script" w:hAnsi="Freestyle Script"/>
                                <w:sz w:val="40"/>
                                <w:szCs w:val="4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9EEA0F" id="Rectangle 17" o:spid="_x0000_s1027" style="position:absolute;left:0;text-align:left;margin-left:84.3pt;margin-top:6.55pt;width:79.65pt;height:26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" stroked="f" strokecolor="#17365d">
                <v:fill color2="#767676" focus="100%" type="gradient"/>
                <v:textbox>
                  <w:txbxContent>
                    <w:p w14:paraId="2980FD7F" w14:textId="77777777" w:rsidR="00872410" w:rsidRPr="001E1995" w:rsidRDefault="00872410" w:rsidP="00872410">
                      <w:pPr>
                        <w:jc w:val="center"/>
                        <w:rPr>
                          <w:rFonts w:ascii="Freestyle Script" w:hAnsi="Freestyle Script"/>
                          <w:sz w:val="40"/>
                          <w:szCs w:val="40"/>
                        </w:rPr>
                      </w:pPr>
                      <w:r w:rsidRPr="001E1995">
                        <w:rPr>
                          <w:rFonts w:ascii="Freestyle Script" w:hAnsi="Freestyle Script"/>
                          <w:sz w:val="40"/>
                          <w:szCs w:val="40"/>
                        </w:rPr>
                        <w:t xml:space="preserve">Step </w:t>
                      </w:r>
                      <w:r>
                        <w:rPr>
                          <w:rFonts w:ascii="Freestyle Script" w:hAnsi="Freestyle Script"/>
                          <w:sz w:val="40"/>
                          <w:szCs w:val="40"/>
                        </w:rPr>
                        <w:t>2</w:t>
                      </w:r>
                      <w:r w:rsidRPr="001E1995">
                        <w:rPr>
                          <w:rFonts w:ascii="Freestyle Script" w:hAnsi="Freestyle Script"/>
                          <w:sz w:val="40"/>
                          <w:szCs w:val="40"/>
                        </w:rPr>
                        <w:t>: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0983E11F" w14:textId="5E56AD14" w:rsidR="0039254E" w:rsidRPr="00B326B8" w:rsidRDefault="00872410" w:rsidP="00B326B8">
      <w:pPr>
        <w:spacing w:before="80"/>
        <w:ind w:left="900"/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07500B" wp14:editId="3FBBD654">
                <wp:simplePos x="0" y="0"/>
                <wp:positionH relativeFrom="column">
                  <wp:posOffset>2303838</wp:posOffset>
                </wp:positionH>
                <wp:positionV relativeFrom="paragraph">
                  <wp:posOffset>22860</wp:posOffset>
                </wp:positionV>
                <wp:extent cx="3322320" cy="0"/>
                <wp:effectExtent l="0" t="0" r="0" b="0"/>
                <wp:wrapNone/>
                <wp:docPr id="16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223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23E4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78BAB" id="Straight Arrow Connector 16" o:spid="_x0000_s1026" type="#_x0000_t32" style="position:absolute;margin-left:181.4pt;margin-top:1.8pt;width:261.6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" strokecolor="#323e4f"/>
            </w:pict>
          </mc:Fallback>
        </mc:AlternateContent>
      </w:r>
      <w:r>
        <w:rPr>
          <w:rFonts w:ascii="Cambria" w:hAnsi="Cambria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F4D42D" wp14:editId="537C972A">
                <wp:simplePos x="0" y="0"/>
                <wp:positionH relativeFrom="column">
                  <wp:posOffset>282575</wp:posOffset>
                </wp:positionH>
                <wp:positionV relativeFrom="paragraph">
                  <wp:posOffset>309880</wp:posOffset>
                </wp:positionV>
                <wp:extent cx="1011555" cy="340995"/>
                <wp:effectExtent l="0" t="3175" r="1270" b="0"/>
                <wp:wrapThrough wrapText="bothSides">
                  <wp:wrapPolygon edited="0">
                    <wp:start x="-231" y="0"/>
                    <wp:lineTo x="-231" y="20836"/>
                    <wp:lineTo x="21600" y="20836"/>
                    <wp:lineTo x="21600" y="0"/>
                    <wp:lineTo x="-231" y="0"/>
                  </wp:wrapPolygon>
                </wp:wrapThrough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1555" cy="34099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17365D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98A65B" w14:textId="77777777" w:rsidR="00872410" w:rsidRPr="001E1995" w:rsidRDefault="00872410" w:rsidP="00872410">
                            <w:pPr>
                              <w:jc w:val="center"/>
                              <w:rPr>
                                <w:rFonts w:ascii="Freestyle Script" w:hAnsi="Freestyle Script"/>
                                <w:sz w:val="40"/>
                                <w:szCs w:val="40"/>
                              </w:rPr>
                            </w:pPr>
                            <w:r w:rsidRPr="001E1995">
                              <w:rPr>
                                <w:rFonts w:ascii="Freestyle Script" w:hAnsi="Freestyle Script"/>
                                <w:sz w:val="40"/>
                                <w:szCs w:val="40"/>
                              </w:rPr>
                              <w:t>Step 1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F4D42D" id="Rectangle 15" o:spid="_x0000_s1028" style="position:absolute;left:0;text-align:left;margin-left:22.25pt;margin-top:24.4pt;width:79.65pt;height:26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" stroked="f" strokecolor="#17365d">
                <v:fill color2="#767676" focus="100%" type="gradient"/>
                <v:textbox>
                  <w:txbxContent>
                    <w:p w14:paraId="4598A65B" w14:textId="77777777" w:rsidR="00872410" w:rsidRPr="001E1995" w:rsidRDefault="00872410" w:rsidP="00872410">
                      <w:pPr>
                        <w:jc w:val="center"/>
                        <w:rPr>
                          <w:rFonts w:ascii="Freestyle Script" w:hAnsi="Freestyle Script"/>
                          <w:sz w:val="40"/>
                          <w:szCs w:val="40"/>
                        </w:rPr>
                      </w:pPr>
                      <w:r w:rsidRPr="001E1995">
                        <w:rPr>
                          <w:rFonts w:ascii="Freestyle Script" w:hAnsi="Freestyle Script"/>
                          <w:sz w:val="40"/>
                          <w:szCs w:val="40"/>
                        </w:rPr>
                        <w:t>Step 1: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="Cambria" w:hAnsi="Cambria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38CB19" wp14:editId="7075BD72">
                <wp:simplePos x="0" y="0"/>
                <wp:positionH relativeFrom="column">
                  <wp:posOffset>-230505</wp:posOffset>
                </wp:positionH>
                <wp:positionV relativeFrom="paragraph">
                  <wp:posOffset>65405</wp:posOffset>
                </wp:positionV>
                <wp:extent cx="635" cy="635"/>
                <wp:effectExtent l="7620" t="6350" r="10795" b="12065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17365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E9C9BD" id="Straight Arrow Connector 4" o:spid="_x0000_s1026" type="#_x0000_t32" style="position:absolute;margin-left:-18.15pt;margin-top:5.15pt;width:.05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" strokecolor="#17365d"/>
            </w:pict>
          </mc:Fallback>
        </mc:AlternateContent>
      </w:r>
    </w:p>
    <w:p w14:paraId="39009BE4" w14:textId="3E3ACA75" w:rsidR="0039254E" w:rsidRDefault="00B326B8" w:rsidP="004F7C7D">
      <w:r>
        <w:rPr>
          <w:rFonts w:ascii="Cambria" w:hAnsi="Cambria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C017C6" wp14:editId="173FB553">
                <wp:simplePos x="0" y="0"/>
                <wp:positionH relativeFrom="column">
                  <wp:posOffset>1536758</wp:posOffset>
                </wp:positionH>
                <wp:positionV relativeFrom="paragraph">
                  <wp:posOffset>153035</wp:posOffset>
                </wp:positionV>
                <wp:extent cx="3322320" cy="0"/>
                <wp:effectExtent l="0" t="0" r="0" b="0"/>
                <wp:wrapNone/>
                <wp:docPr id="14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223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23E4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54D637" id="Straight Arrow Connector 14" o:spid="_x0000_s1026" type="#_x0000_t32" style="position:absolute;margin-left:121pt;margin-top:12.05pt;width:261.6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" strokecolor="#323e4f"/>
            </w:pict>
          </mc:Fallback>
        </mc:AlternateContent>
      </w:r>
    </w:p>
    <w:p w14:paraId="03449AB8" w14:textId="52247EA0" w:rsidR="006E6BE1" w:rsidRDefault="006E6BE1" w:rsidP="004F7C7D"/>
    <w:p w14:paraId="4654DF06" w14:textId="5C03B66F" w:rsidR="006E6BE1" w:rsidRDefault="006D3ED9" w:rsidP="006D3ED9">
      <w:pPr>
        <w:rPr>
          <w:noProof/>
          <w:sz w:val="28"/>
          <w:szCs w:val="24"/>
        </w:rPr>
      </w:pPr>
      <w:r>
        <w:rPr>
          <w:noProof/>
          <w:sz w:val="28"/>
          <w:szCs w:val="24"/>
        </w:rPr>
        <w:t>Kaizen: what’s one small step you can</w:t>
      </w:r>
      <w:r w:rsidR="0004645F">
        <w:rPr>
          <w:noProof/>
          <w:sz w:val="28"/>
          <w:szCs w:val="24"/>
        </w:rPr>
        <w:t xml:space="preserve"> accomplish</w:t>
      </w:r>
      <w:r>
        <w:rPr>
          <w:noProof/>
          <w:sz w:val="28"/>
          <w:szCs w:val="24"/>
        </w:rPr>
        <w:t xml:space="preserve"> today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6D3ED9" w14:paraId="67DFF682" w14:textId="77777777" w:rsidTr="003D0D32">
        <w:tc>
          <w:tcPr>
            <w:tcW w:w="10790" w:type="dxa"/>
            <w:tcBorders>
              <w:bottom w:val="single" w:sz="4" w:space="0" w:color="auto"/>
            </w:tcBorders>
          </w:tcPr>
          <w:p w14:paraId="2DDF3AD0" w14:textId="77777777" w:rsidR="006D3ED9" w:rsidRDefault="006D3ED9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D3ED9" w14:paraId="65DD9F98" w14:textId="77777777" w:rsidTr="003D0D3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600B4DE" w14:textId="77777777" w:rsidR="006D3ED9" w:rsidRDefault="006D3ED9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42761BF" w14:textId="77777777" w:rsidR="006D3ED9" w:rsidRDefault="006D3ED9" w:rsidP="003D0D3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42D62F3E" w14:textId="77777777" w:rsidR="006D3ED9" w:rsidRDefault="006D3ED9" w:rsidP="00E05DF1"/>
    <w:sectPr w:rsidR="006D3ED9" w:rsidSect="009316C8">
      <w:footerReference w:type="default" r:id="rId13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CF39A" w14:textId="77777777" w:rsidR="001F5F92" w:rsidRDefault="001F5F92" w:rsidP="00AC1219">
      <w:pPr>
        <w:spacing w:after="0" w:line="240" w:lineRule="auto"/>
      </w:pPr>
      <w:r>
        <w:separator/>
      </w:r>
    </w:p>
  </w:endnote>
  <w:endnote w:type="continuationSeparator" w:id="0">
    <w:p w14:paraId="28660449" w14:textId="77777777" w:rsidR="001F5F92" w:rsidRDefault="001F5F92" w:rsidP="00AC1219">
      <w:pPr>
        <w:spacing w:after="0" w:line="240" w:lineRule="auto"/>
      </w:pPr>
      <w:r>
        <w:continuationSeparator/>
      </w:r>
    </w:p>
  </w:endnote>
  <w:endnote w:type="continuationNotice" w:id="1">
    <w:p w14:paraId="7D0500E8" w14:textId="77777777" w:rsidR="001F5F92" w:rsidRDefault="001F5F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43E705CF" w:rsidR="00AC1219" w:rsidRDefault="001A07E1" w:rsidP="001A07E1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918BA4" wp14:editId="6F7FBA9A">
          <wp:simplePos x="0" y="0"/>
          <wp:positionH relativeFrom="column">
            <wp:posOffset>-388620</wp:posOffset>
          </wp:positionH>
          <wp:positionV relativeFrom="paragraph">
            <wp:posOffset>-76200</wp:posOffset>
          </wp:positionV>
          <wp:extent cx="2327910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76697">
      <w:rPr>
        <w:noProof/>
      </w:rPr>
      <w:t>Ease the Stress</w:t>
    </w:r>
    <w:r w:rsidR="6F439398">
      <w:t xml:space="preserve"> </w:t>
    </w:r>
    <w:r w:rsidR="002D09E2">
      <w:t>–</w:t>
    </w:r>
    <w:r w:rsidR="6F439398">
      <w:t xml:space="preserve"> </w:t>
    </w:r>
    <w:r w:rsidR="00BE68E1">
      <w:t>2</w:t>
    </w:r>
    <w:r w:rsidR="00BE68E1" w:rsidRPr="00BE68E1">
      <w:rPr>
        <w:vertAlign w:val="superscript"/>
      </w:rPr>
      <w:t>nd</w:t>
    </w:r>
    <w:r w:rsidR="00BE68E1">
      <w:t xml:space="preserve"> </w:t>
    </w:r>
    <w:r w:rsidR="6F439398">
      <w:t xml:space="preserve">Session Handout Packet - page </w:t>
    </w:r>
    <w:r w:rsidR="002C4299">
      <w:fldChar w:fldCharType="begin"/>
    </w:r>
    <w:r w:rsidR="002C4299">
      <w:instrText xml:space="preserve"> PAGE   \* MERGEFORMAT </w:instrText>
    </w:r>
    <w:r w:rsidR="002C4299">
      <w:fldChar w:fldCharType="separate"/>
    </w:r>
    <w:r w:rsidR="6F439398">
      <w:t>1</w:t>
    </w:r>
    <w:r w:rsidR="002C429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2EFFF" w14:textId="77777777" w:rsidR="001F5F92" w:rsidRDefault="001F5F92" w:rsidP="00AC1219">
      <w:pPr>
        <w:spacing w:after="0" w:line="240" w:lineRule="auto"/>
      </w:pPr>
      <w:r>
        <w:separator/>
      </w:r>
    </w:p>
  </w:footnote>
  <w:footnote w:type="continuationSeparator" w:id="0">
    <w:p w14:paraId="4FEC7609" w14:textId="77777777" w:rsidR="001F5F92" w:rsidRDefault="001F5F92" w:rsidP="00AC1219">
      <w:pPr>
        <w:spacing w:after="0" w:line="240" w:lineRule="auto"/>
      </w:pPr>
      <w:r>
        <w:continuationSeparator/>
      </w:r>
    </w:p>
  </w:footnote>
  <w:footnote w:type="continuationNotice" w:id="1">
    <w:p w14:paraId="6997C513" w14:textId="77777777" w:rsidR="001F5F92" w:rsidRDefault="001F5F9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C740A"/>
    <w:multiLevelType w:val="multilevel"/>
    <w:tmpl w:val="CD049B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196C41"/>
    <w:multiLevelType w:val="hybridMultilevel"/>
    <w:tmpl w:val="A3A6A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949D8"/>
    <w:multiLevelType w:val="hybridMultilevel"/>
    <w:tmpl w:val="6EB2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62454A"/>
    <w:multiLevelType w:val="hybridMultilevel"/>
    <w:tmpl w:val="B86A5458"/>
    <w:lvl w:ilvl="0" w:tplc="63809F06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942437"/>
    <w:multiLevelType w:val="hybridMultilevel"/>
    <w:tmpl w:val="3354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4743FC"/>
    <w:multiLevelType w:val="multilevel"/>
    <w:tmpl w:val="AD0AE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756D7C"/>
    <w:multiLevelType w:val="hybridMultilevel"/>
    <w:tmpl w:val="83A838E2"/>
    <w:lvl w:ilvl="0" w:tplc="954E66DA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 w:val="0"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744D1"/>
    <w:multiLevelType w:val="hybridMultilevel"/>
    <w:tmpl w:val="7A9A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3731C1"/>
    <w:multiLevelType w:val="hybridMultilevel"/>
    <w:tmpl w:val="743A72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12126B"/>
    <w:multiLevelType w:val="hybridMultilevel"/>
    <w:tmpl w:val="A32E983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6F6761"/>
    <w:multiLevelType w:val="hybridMultilevel"/>
    <w:tmpl w:val="9C56F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7307D6"/>
    <w:multiLevelType w:val="hybridMultilevel"/>
    <w:tmpl w:val="8178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E50A46"/>
    <w:multiLevelType w:val="multilevel"/>
    <w:tmpl w:val="98884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616145"/>
    <w:multiLevelType w:val="hybridMultilevel"/>
    <w:tmpl w:val="C2D865AC"/>
    <w:lvl w:ilvl="0" w:tplc="F80A4E62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  <w:b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00F87"/>
    <w:multiLevelType w:val="multilevel"/>
    <w:tmpl w:val="9DA8A4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27"/>
  </w:num>
  <w:num w:numId="4">
    <w:abstractNumId w:val="17"/>
  </w:num>
  <w:num w:numId="5">
    <w:abstractNumId w:val="29"/>
  </w:num>
  <w:num w:numId="6">
    <w:abstractNumId w:val="26"/>
  </w:num>
  <w:num w:numId="7">
    <w:abstractNumId w:val="11"/>
  </w:num>
  <w:num w:numId="8">
    <w:abstractNumId w:val="2"/>
  </w:num>
  <w:num w:numId="9">
    <w:abstractNumId w:val="13"/>
  </w:num>
  <w:num w:numId="10">
    <w:abstractNumId w:val="5"/>
  </w:num>
  <w:num w:numId="11">
    <w:abstractNumId w:val="7"/>
  </w:num>
  <w:num w:numId="12">
    <w:abstractNumId w:val="3"/>
  </w:num>
  <w:num w:numId="13">
    <w:abstractNumId w:val="24"/>
  </w:num>
  <w:num w:numId="14">
    <w:abstractNumId w:val="6"/>
  </w:num>
  <w:num w:numId="15">
    <w:abstractNumId w:val="15"/>
  </w:num>
  <w:num w:numId="16">
    <w:abstractNumId w:val="8"/>
  </w:num>
  <w:num w:numId="17">
    <w:abstractNumId w:val="22"/>
  </w:num>
  <w:num w:numId="18">
    <w:abstractNumId w:val="10"/>
  </w:num>
  <w:num w:numId="19">
    <w:abstractNumId w:val="18"/>
  </w:num>
  <w:num w:numId="20">
    <w:abstractNumId w:val="1"/>
  </w:num>
  <w:num w:numId="21">
    <w:abstractNumId w:val="9"/>
  </w:num>
  <w:num w:numId="22">
    <w:abstractNumId w:val="12"/>
  </w:num>
  <w:num w:numId="23">
    <w:abstractNumId w:val="25"/>
  </w:num>
  <w:num w:numId="24">
    <w:abstractNumId w:val="21"/>
  </w:num>
  <w:num w:numId="25">
    <w:abstractNumId w:val="20"/>
  </w:num>
  <w:num w:numId="26">
    <w:abstractNumId w:val="19"/>
  </w:num>
  <w:num w:numId="27">
    <w:abstractNumId w:val="4"/>
  </w:num>
  <w:num w:numId="28">
    <w:abstractNumId w:val="28"/>
  </w:num>
  <w:num w:numId="29">
    <w:abstractNumId w:val="23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43486"/>
    <w:rsid w:val="0004645F"/>
    <w:rsid w:val="000707F6"/>
    <w:rsid w:val="00071BE2"/>
    <w:rsid w:val="0007587A"/>
    <w:rsid w:val="00077128"/>
    <w:rsid w:val="000B06DC"/>
    <w:rsid w:val="000B6EFE"/>
    <w:rsid w:val="000D031B"/>
    <w:rsid w:val="000F14EB"/>
    <w:rsid w:val="001054CD"/>
    <w:rsid w:val="00112031"/>
    <w:rsid w:val="001379F4"/>
    <w:rsid w:val="00137FBA"/>
    <w:rsid w:val="001607A6"/>
    <w:rsid w:val="001711D9"/>
    <w:rsid w:val="00172AD2"/>
    <w:rsid w:val="001739BE"/>
    <w:rsid w:val="00176697"/>
    <w:rsid w:val="00180F54"/>
    <w:rsid w:val="00187553"/>
    <w:rsid w:val="001972A6"/>
    <w:rsid w:val="001A07E1"/>
    <w:rsid w:val="001A46B9"/>
    <w:rsid w:val="001A4834"/>
    <w:rsid w:val="001C155C"/>
    <w:rsid w:val="001D16ED"/>
    <w:rsid w:val="001D2867"/>
    <w:rsid w:val="001F5F92"/>
    <w:rsid w:val="0021276B"/>
    <w:rsid w:val="002322B8"/>
    <w:rsid w:val="00236472"/>
    <w:rsid w:val="002410BB"/>
    <w:rsid w:val="00255469"/>
    <w:rsid w:val="0027321A"/>
    <w:rsid w:val="0027794A"/>
    <w:rsid w:val="002826DF"/>
    <w:rsid w:val="00287175"/>
    <w:rsid w:val="00290FC3"/>
    <w:rsid w:val="002B0457"/>
    <w:rsid w:val="002B22BE"/>
    <w:rsid w:val="002B2C44"/>
    <w:rsid w:val="002B4900"/>
    <w:rsid w:val="002C0ECB"/>
    <w:rsid w:val="002C4299"/>
    <w:rsid w:val="002D09E2"/>
    <w:rsid w:val="002D323E"/>
    <w:rsid w:val="002D520A"/>
    <w:rsid w:val="002E0702"/>
    <w:rsid w:val="002E3F88"/>
    <w:rsid w:val="002F6C1D"/>
    <w:rsid w:val="0030509A"/>
    <w:rsid w:val="00305DAA"/>
    <w:rsid w:val="003158AD"/>
    <w:rsid w:val="003178A2"/>
    <w:rsid w:val="00320F8E"/>
    <w:rsid w:val="00321C45"/>
    <w:rsid w:val="00326FE3"/>
    <w:rsid w:val="00331FF2"/>
    <w:rsid w:val="003375AD"/>
    <w:rsid w:val="00340E84"/>
    <w:rsid w:val="00351D13"/>
    <w:rsid w:val="003542D7"/>
    <w:rsid w:val="003807E1"/>
    <w:rsid w:val="00383D02"/>
    <w:rsid w:val="00383ED3"/>
    <w:rsid w:val="00385764"/>
    <w:rsid w:val="0039254E"/>
    <w:rsid w:val="003B1FD3"/>
    <w:rsid w:val="003E04B9"/>
    <w:rsid w:val="003E3B16"/>
    <w:rsid w:val="003F57A5"/>
    <w:rsid w:val="00405E3B"/>
    <w:rsid w:val="00407672"/>
    <w:rsid w:val="00414D74"/>
    <w:rsid w:val="00426352"/>
    <w:rsid w:val="00446394"/>
    <w:rsid w:val="00461001"/>
    <w:rsid w:val="00462227"/>
    <w:rsid w:val="0047598F"/>
    <w:rsid w:val="00487B51"/>
    <w:rsid w:val="00495A31"/>
    <w:rsid w:val="00497B03"/>
    <w:rsid w:val="004A0076"/>
    <w:rsid w:val="004A28F7"/>
    <w:rsid w:val="004B3514"/>
    <w:rsid w:val="004B37AC"/>
    <w:rsid w:val="004C499F"/>
    <w:rsid w:val="004D024C"/>
    <w:rsid w:val="004D45A1"/>
    <w:rsid w:val="004E5170"/>
    <w:rsid w:val="004F7C7D"/>
    <w:rsid w:val="005053FE"/>
    <w:rsid w:val="005139D3"/>
    <w:rsid w:val="00513BB1"/>
    <w:rsid w:val="00513CE3"/>
    <w:rsid w:val="00525361"/>
    <w:rsid w:val="00546903"/>
    <w:rsid w:val="00551E15"/>
    <w:rsid w:val="005553AB"/>
    <w:rsid w:val="00567E5A"/>
    <w:rsid w:val="005711C1"/>
    <w:rsid w:val="00572A56"/>
    <w:rsid w:val="00593F78"/>
    <w:rsid w:val="005C752B"/>
    <w:rsid w:val="005E613C"/>
    <w:rsid w:val="005E6B98"/>
    <w:rsid w:val="005F493F"/>
    <w:rsid w:val="00614007"/>
    <w:rsid w:val="006145DC"/>
    <w:rsid w:val="00621928"/>
    <w:rsid w:val="006246D0"/>
    <w:rsid w:val="00647DD3"/>
    <w:rsid w:val="00650428"/>
    <w:rsid w:val="006536B1"/>
    <w:rsid w:val="006A7030"/>
    <w:rsid w:val="006B1E00"/>
    <w:rsid w:val="006D3ED9"/>
    <w:rsid w:val="006D71FC"/>
    <w:rsid w:val="006E6BE1"/>
    <w:rsid w:val="006E7131"/>
    <w:rsid w:val="006F196F"/>
    <w:rsid w:val="006F3D8C"/>
    <w:rsid w:val="00701B7D"/>
    <w:rsid w:val="007079BE"/>
    <w:rsid w:val="007153DE"/>
    <w:rsid w:val="00722F07"/>
    <w:rsid w:val="00724B30"/>
    <w:rsid w:val="0072743F"/>
    <w:rsid w:val="00745EB6"/>
    <w:rsid w:val="00752F49"/>
    <w:rsid w:val="0075492C"/>
    <w:rsid w:val="0076738E"/>
    <w:rsid w:val="007743E5"/>
    <w:rsid w:val="007803FF"/>
    <w:rsid w:val="00781C10"/>
    <w:rsid w:val="007A1502"/>
    <w:rsid w:val="007A3E97"/>
    <w:rsid w:val="007C48F3"/>
    <w:rsid w:val="007D24FD"/>
    <w:rsid w:val="007D530F"/>
    <w:rsid w:val="007F1C87"/>
    <w:rsid w:val="007F78DD"/>
    <w:rsid w:val="00801678"/>
    <w:rsid w:val="008029E5"/>
    <w:rsid w:val="0080688E"/>
    <w:rsid w:val="00824B42"/>
    <w:rsid w:val="00837761"/>
    <w:rsid w:val="008436AF"/>
    <w:rsid w:val="00866A06"/>
    <w:rsid w:val="00872410"/>
    <w:rsid w:val="008735F9"/>
    <w:rsid w:val="008853E5"/>
    <w:rsid w:val="00895056"/>
    <w:rsid w:val="00897030"/>
    <w:rsid w:val="008B60B3"/>
    <w:rsid w:val="008C4244"/>
    <w:rsid w:val="008C6ADE"/>
    <w:rsid w:val="008D5802"/>
    <w:rsid w:val="008D5967"/>
    <w:rsid w:val="008D7178"/>
    <w:rsid w:val="008E1ED4"/>
    <w:rsid w:val="008E527F"/>
    <w:rsid w:val="008F2E56"/>
    <w:rsid w:val="009021A0"/>
    <w:rsid w:val="00902C50"/>
    <w:rsid w:val="00911C25"/>
    <w:rsid w:val="00915869"/>
    <w:rsid w:val="00926F9B"/>
    <w:rsid w:val="009316C8"/>
    <w:rsid w:val="00935A0B"/>
    <w:rsid w:val="00952F9D"/>
    <w:rsid w:val="0095787A"/>
    <w:rsid w:val="00957EFA"/>
    <w:rsid w:val="0098446F"/>
    <w:rsid w:val="00984FE4"/>
    <w:rsid w:val="009873F2"/>
    <w:rsid w:val="009910B2"/>
    <w:rsid w:val="00992369"/>
    <w:rsid w:val="009958C4"/>
    <w:rsid w:val="009B6F53"/>
    <w:rsid w:val="009D141B"/>
    <w:rsid w:val="009D1A9E"/>
    <w:rsid w:val="009D2A14"/>
    <w:rsid w:val="009D3098"/>
    <w:rsid w:val="009D5667"/>
    <w:rsid w:val="009E7CC4"/>
    <w:rsid w:val="009F4BCE"/>
    <w:rsid w:val="009F751F"/>
    <w:rsid w:val="00A03444"/>
    <w:rsid w:val="00A154D6"/>
    <w:rsid w:val="00A27B77"/>
    <w:rsid w:val="00A319D8"/>
    <w:rsid w:val="00A324DF"/>
    <w:rsid w:val="00A35D3A"/>
    <w:rsid w:val="00A55A2C"/>
    <w:rsid w:val="00A727E9"/>
    <w:rsid w:val="00A771B6"/>
    <w:rsid w:val="00A84579"/>
    <w:rsid w:val="00AA04A9"/>
    <w:rsid w:val="00AB3E91"/>
    <w:rsid w:val="00AB4ACA"/>
    <w:rsid w:val="00AB55A0"/>
    <w:rsid w:val="00AC1219"/>
    <w:rsid w:val="00AC52FD"/>
    <w:rsid w:val="00AD711B"/>
    <w:rsid w:val="00AD7FCA"/>
    <w:rsid w:val="00AE470D"/>
    <w:rsid w:val="00AE48ED"/>
    <w:rsid w:val="00AE67F0"/>
    <w:rsid w:val="00B23797"/>
    <w:rsid w:val="00B326B8"/>
    <w:rsid w:val="00B369D0"/>
    <w:rsid w:val="00B513C7"/>
    <w:rsid w:val="00B65B47"/>
    <w:rsid w:val="00B77ECD"/>
    <w:rsid w:val="00B840AE"/>
    <w:rsid w:val="00BA742A"/>
    <w:rsid w:val="00BB0DCA"/>
    <w:rsid w:val="00BD7D1F"/>
    <w:rsid w:val="00BE68E1"/>
    <w:rsid w:val="00BF77F0"/>
    <w:rsid w:val="00C1529A"/>
    <w:rsid w:val="00C22307"/>
    <w:rsid w:val="00C24A11"/>
    <w:rsid w:val="00C305DA"/>
    <w:rsid w:val="00C33760"/>
    <w:rsid w:val="00C33801"/>
    <w:rsid w:val="00C402D0"/>
    <w:rsid w:val="00C650A5"/>
    <w:rsid w:val="00C97CA6"/>
    <w:rsid w:val="00CA1239"/>
    <w:rsid w:val="00CA3E03"/>
    <w:rsid w:val="00CA73F8"/>
    <w:rsid w:val="00CB48D3"/>
    <w:rsid w:val="00CB6160"/>
    <w:rsid w:val="00CC6AF2"/>
    <w:rsid w:val="00CD3A84"/>
    <w:rsid w:val="00CF2233"/>
    <w:rsid w:val="00D06079"/>
    <w:rsid w:val="00D06191"/>
    <w:rsid w:val="00D06E7A"/>
    <w:rsid w:val="00D1451C"/>
    <w:rsid w:val="00D15305"/>
    <w:rsid w:val="00D201F2"/>
    <w:rsid w:val="00D22275"/>
    <w:rsid w:val="00D22E0C"/>
    <w:rsid w:val="00D24FE4"/>
    <w:rsid w:val="00D26EFE"/>
    <w:rsid w:val="00D31D3E"/>
    <w:rsid w:val="00D459F0"/>
    <w:rsid w:val="00D537C2"/>
    <w:rsid w:val="00D60937"/>
    <w:rsid w:val="00D6635B"/>
    <w:rsid w:val="00D805C6"/>
    <w:rsid w:val="00DA3AB0"/>
    <w:rsid w:val="00DB6006"/>
    <w:rsid w:val="00DB61CA"/>
    <w:rsid w:val="00DD786B"/>
    <w:rsid w:val="00E01593"/>
    <w:rsid w:val="00E05DF1"/>
    <w:rsid w:val="00E14B15"/>
    <w:rsid w:val="00E16617"/>
    <w:rsid w:val="00E2105A"/>
    <w:rsid w:val="00E3658F"/>
    <w:rsid w:val="00E371D7"/>
    <w:rsid w:val="00E41A68"/>
    <w:rsid w:val="00E47FD8"/>
    <w:rsid w:val="00E50B58"/>
    <w:rsid w:val="00E77705"/>
    <w:rsid w:val="00E80766"/>
    <w:rsid w:val="00E9267F"/>
    <w:rsid w:val="00EA2E12"/>
    <w:rsid w:val="00EB3D7E"/>
    <w:rsid w:val="00EB4BF5"/>
    <w:rsid w:val="00EC68B2"/>
    <w:rsid w:val="00EE31F4"/>
    <w:rsid w:val="00EF24AF"/>
    <w:rsid w:val="00EF2883"/>
    <w:rsid w:val="00F11117"/>
    <w:rsid w:val="00F22923"/>
    <w:rsid w:val="00F4234A"/>
    <w:rsid w:val="00F427E5"/>
    <w:rsid w:val="00F57770"/>
    <w:rsid w:val="00F57968"/>
    <w:rsid w:val="00F8689D"/>
    <w:rsid w:val="00F879C0"/>
    <w:rsid w:val="00F966B0"/>
    <w:rsid w:val="00FD1F92"/>
    <w:rsid w:val="00FD329C"/>
    <w:rsid w:val="00FD54BE"/>
    <w:rsid w:val="0873AFB1"/>
    <w:rsid w:val="0B359E75"/>
    <w:rsid w:val="0C1ED0C3"/>
    <w:rsid w:val="0C23C321"/>
    <w:rsid w:val="0EB7031A"/>
    <w:rsid w:val="18606A6E"/>
    <w:rsid w:val="1E8428B2"/>
    <w:rsid w:val="215B8B48"/>
    <w:rsid w:val="31563AFF"/>
    <w:rsid w:val="3D03650E"/>
    <w:rsid w:val="4E0D4BCB"/>
    <w:rsid w:val="503560E3"/>
    <w:rsid w:val="64A5ACCB"/>
    <w:rsid w:val="650D0D83"/>
    <w:rsid w:val="6F439398"/>
    <w:rsid w:val="7F65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7F71B1E"/>
  <w15:chartTrackingRefBased/>
  <w15:docId w15:val="{FE3069CE-58BB-4B3F-98CC-41C348666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42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4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0004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D5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8D5802"/>
  </w:style>
  <w:style w:type="paragraph" w:customStyle="1" w:styleId="paragraph">
    <w:name w:val="paragraph"/>
    <w:basedOn w:val="Normal"/>
    <w:rsid w:val="008D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305DAA"/>
  </w:style>
  <w:style w:type="character" w:customStyle="1" w:styleId="apple-converted-space">
    <w:name w:val="apple-converted-space"/>
    <w:basedOn w:val="DefaultParagraphFont"/>
    <w:rsid w:val="00E77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633"/>
      </a:accent1>
      <a:accent2>
        <a:srgbClr val="F45C2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60F4D2-D9DD-4182-9E65-15DB9FBB3F05}">
  <ds:schemaRefs>
    <ds:schemaRef ds:uri="2a5d7c57-f217-4c91-a592-825cc7a3238f"/>
    <ds:schemaRef ds:uri="http://purl.org/dc/terms/"/>
    <ds:schemaRef ds:uri="http://schemas.openxmlformats.org/package/2006/metadata/core-properties"/>
    <ds:schemaRef ds:uri="http://purl.org/dc/dcmitype/"/>
    <ds:schemaRef ds:uri="bd59869c-8c19-4d89-ad34-dc7b09787b4b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71EA14B9-CD3B-46BB-B162-887827B8B1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4F0AF6-F523-4427-B442-5153B7BF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5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89</cp:revision>
  <dcterms:created xsi:type="dcterms:W3CDTF">2021-09-01T13:08:00Z</dcterms:created>
  <dcterms:modified xsi:type="dcterms:W3CDTF">2021-09-07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